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Sorinsk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rinsk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6 West Adams Street #4e Chicago 606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anie.Sorinsk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165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ke Sorinsk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